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b64b0f2a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b64b0f2a-db2b-11eb-af1e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09:26:42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KElEQVR42s1WQQ4CQQwifqD//2V/UIGqFy8m5eAkurN7IB2gdDBfq/FX3wCUdsWtX/qB7/XrNwzBis/WKr1c8VDVqo9/+xLAY33FXQqPzEKgETxRRvqmGwn+JOlnBfS1bYYFom2cuZ6Xq9vmkyZ9xSMK0VihfpBvjnh2M4t0hXPWV31Bn1jikdpXPJW3nhGTiX6jBjaejlx3/kSb1FCfNAJ+bvWvc0uwVz8X3sbzsc/+U03rvkr4TzFA7sje2IRnfWWUcb9R2zrXZ5guZ1bCf86WTUGdue9+djYvdXPnr60ubEPPpHP+4WUUod7zTwu1PLqBA/PDia9AcFgn5psHOtR2kfnba2UndeS+AUfzBPhzfSvs9nGAv7cDPZEi94OdSKg7f/99330ClqltHC8Huec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No service in Linwood, KS. Haven't had any since Saturday. I realize</w:t>
      </w:r>
      <w:r>
        <w:t xml:space="preserve"> </w:t>
      </w:r>
      <w:r>
        <w:t xml:space="preserve">the service is free for me, however, I have no other phone and rely on</w:t>
      </w:r>
      <w:r>
        <w:t xml:space="preserve"> </w:t>
      </w:r>
      <w:r>
        <w:t xml:space="preserve">this for my Life Alert line as well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b64b0f2a-db2b-11eb-af1e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09:26:42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b64b0f2a-db2b-11eb-af1e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b64b0f2a-db2b-11eb-af1e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b64b0f2a</dc:title>
  <dc:creator/>
  <cp:keywords/>
  <dcterms:created xsi:type="dcterms:W3CDTF">2026-05-03T09:26:43Z</dcterms:created>
  <dcterms:modified xsi:type="dcterms:W3CDTF">2026-05-03T09:2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